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2E5A" w:rsidRPr="00704FB7" w:rsidRDefault="008D2E5A" w:rsidP="008D2E5A">
      <w:pPr>
        <w:pStyle w:val="NoSpacing"/>
        <w:rPr>
          <w:b/>
        </w:rPr>
      </w:pPr>
      <w:bookmarkStart w:id="0" w:name="_GoBack"/>
      <w:bookmarkEnd w:id="0"/>
      <w:r>
        <w:rPr>
          <w:b/>
        </w:rPr>
        <w:t>(First-Party’s Name</w:t>
      </w:r>
      <w:r w:rsidRPr="00704FB7">
        <w:rPr>
          <w:b/>
        </w:rPr>
        <w:t>)</w:t>
      </w:r>
    </w:p>
    <w:p w:rsidR="008D2E5A" w:rsidRDefault="008D2E5A" w:rsidP="008D2E5A">
      <w:pPr>
        <w:pStyle w:val="NoSpacing"/>
      </w:pPr>
      <w:r>
        <w:t>(Address)</w:t>
      </w:r>
    </w:p>
    <w:p w:rsidR="008D2E5A" w:rsidRDefault="008D2E5A" w:rsidP="008D2E5A">
      <w:pPr>
        <w:pStyle w:val="NoSpacing"/>
      </w:pPr>
      <w:r>
        <w:t>(City, Zip code)</w:t>
      </w:r>
    </w:p>
    <w:p w:rsidR="008D2E5A" w:rsidRDefault="008D2E5A" w:rsidP="0059307A">
      <w:pPr>
        <w:pStyle w:val="NoSpacing"/>
      </w:pPr>
    </w:p>
    <w:p w:rsidR="008D2E5A" w:rsidRDefault="008D2E5A" w:rsidP="0059307A">
      <w:pPr>
        <w:pStyle w:val="NoSpacing"/>
      </w:pPr>
    </w:p>
    <w:p w:rsidR="008D2E5A" w:rsidRPr="008D2E5A" w:rsidRDefault="008D2E5A" w:rsidP="0059307A">
      <w:pPr>
        <w:pStyle w:val="NoSpacing"/>
      </w:pPr>
      <w:r>
        <w:t>(Date)</w:t>
      </w:r>
    </w:p>
    <w:p w:rsidR="008D2E5A" w:rsidRDefault="008D2E5A" w:rsidP="0059307A">
      <w:pPr>
        <w:pStyle w:val="NoSpacing"/>
        <w:rPr>
          <w:b/>
        </w:rPr>
      </w:pPr>
    </w:p>
    <w:p w:rsidR="008D2E5A" w:rsidRDefault="008D2E5A" w:rsidP="0059307A">
      <w:pPr>
        <w:pStyle w:val="NoSpacing"/>
        <w:rPr>
          <w:b/>
        </w:rPr>
      </w:pPr>
    </w:p>
    <w:p w:rsidR="0059307A" w:rsidRPr="00704FB7" w:rsidRDefault="0079093E" w:rsidP="0059307A">
      <w:pPr>
        <w:pStyle w:val="NoSpacing"/>
        <w:rPr>
          <w:b/>
        </w:rPr>
      </w:pPr>
      <w:r>
        <w:rPr>
          <w:b/>
        </w:rPr>
        <w:t>(Recipient Name</w:t>
      </w:r>
      <w:r w:rsidR="0059307A" w:rsidRPr="00704FB7">
        <w:rPr>
          <w:b/>
        </w:rPr>
        <w:t>)</w:t>
      </w:r>
    </w:p>
    <w:p w:rsidR="0059307A" w:rsidRDefault="0059307A" w:rsidP="0059307A">
      <w:pPr>
        <w:pStyle w:val="NoSpacing"/>
      </w:pPr>
      <w:r>
        <w:t>(Address)</w:t>
      </w:r>
    </w:p>
    <w:p w:rsidR="0059307A" w:rsidRDefault="008D2E5A" w:rsidP="0059307A">
      <w:pPr>
        <w:pStyle w:val="NoSpacing"/>
      </w:pPr>
      <w:r>
        <w:t>(City, Z</w:t>
      </w:r>
      <w:r w:rsidR="0059307A">
        <w:t>ip code)</w:t>
      </w:r>
    </w:p>
    <w:p w:rsidR="0059307A" w:rsidRDefault="0059307A" w:rsidP="0059307A">
      <w:pPr>
        <w:pStyle w:val="NoSpacing"/>
      </w:pPr>
    </w:p>
    <w:p w:rsidR="008D2E5A" w:rsidRDefault="008D2E5A" w:rsidP="0059307A">
      <w:pPr>
        <w:pStyle w:val="NoSpacing"/>
      </w:pPr>
    </w:p>
    <w:p w:rsidR="0059307A" w:rsidRDefault="00704FB7" w:rsidP="0059307A">
      <w:r>
        <w:t>To Whom It May Concern:</w:t>
      </w:r>
    </w:p>
    <w:p w:rsidR="0059307A" w:rsidRDefault="0059307A" w:rsidP="0059307A">
      <w:pPr>
        <w:jc w:val="both"/>
      </w:pPr>
      <w:r>
        <w:t xml:space="preserve">I, </w:t>
      </w:r>
      <w:r w:rsidRPr="00704FB7">
        <w:rPr>
          <w:b/>
        </w:rPr>
        <w:t>(</w:t>
      </w:r>
      <w:r w:rsidRPr="00704FB7">
        <w:rPr>
          <w:b/>
          <w:i/>
          <w:u w:val="single"/>
        </w:rPr>
        <w:t xml:space="preserve">insert </w:t>
      </w:r>
      <w:r w:rsidR="00704FB7" w:rsidRPr="00704FB7">
        <w:rPr>
          <w:b/>
          <w:i/>
          <w:u w:val="single"/>
        </w:rPr>
        <w:t xml:space="preserve">first-party’s </w:t>
      </w:r>
      <w:r w:rsidRPr="00704FB7">
        <w:rPr>
          <w:b/>
          <w:i/>
          <w:u w:val="single"/>
        </w:rPr>
        <w:t>name</w:t>
      </w:r>
      <w:r>
        <w:rPr>
          <w:i/>
          <w:u w:val="single"/>
        </w:rPr>
        <w:t>)</w:t>
      </w:r>
      <w:r>
        <w:t xml:space="preserve">, do hereby authorize my </w:t>
      </w:r>
      <w:r w:rsidRPr="00704FB7">
        <w:rPr>
          <w:b/>
        </w:rPr>
        <w:t>(</w:t>
      </w:r>
      <w:r w:rsidRPr="00704FB7">
        <w:rPr>
          <w:b/>
          <w:i/>
          <w:u w:val="single"/>
        </w:rPr>
        <w:t xml:space="preserve">relationship with </w:t>
      </w:r>
      <w:r w:rsidR="00704FB7">
        <w:rPr>
          <w:b/>
          <w:i/>
          <w:u w:val="single"/>
        </w:rPr>
        <w:t xml:space="preserve">the </w:t>
      </w:r>
      <w:r w:rsidRPr="00704FB7">
        <w:rPr>
          <w:b/>
          <w:i/>
          <w:u w:val="single"/>
        </w:rPr>
        <w:t>representative)</w:t>
      </w:r>
      <w:r>
        <w:t xml:space="preserve">, </w:t>
      </w:r>
      <w:proofErr w:type="spellStart"/>
      <w:r>
        <w:t>Mr</w:t>
      </w:r>
      <w:proofErr w:type="gramStart"/>
      <w:r>
        <w:t>.</w:t>
      </w:r>
      <w:proofErr w:type="spellEnd"/>
      <w:r>
        <w:t>/</w:t>
      </w:r>
      <w:proofErr w:type="spellStart"/>
      <w:proofErr w:type="gramEnd"/>
      <w:r>
        <w:t>Mrs.</w:t>
      </w:r>
      <w:proofErr w:type="spellEnd"/>
      <w:r>
        <w:t xml:space="preserve"> </w:t>
      </w:r>
      <w:r w:rsidRPr="00704FB7">
        <w:rPr>
          <w:b/>
        </w:rPr>
        <w:t>(</w:t>
      </w:r>
      <w:r w:rsidR="00704FB7" w:rsidRPr="00704FB7">
        <w:rPr>
          <w:b/>
          <w:i/>
          <w:u w:val="single"/>
        </w:rPr>
        <w:t>name of bearer</w:t>
      </w:r>
      <w:r w:rsidR="00704FB7">
        <w:rPr>
          <w:i/>
          <w:u w:val="single"/>
        </w:rPr>
        <w:t>),</w:t>
      </w:r>
      <w:r>
        <w:t xml:space="preserve"> to use my </w:t>
      </w:r>
      <w:r w:rsidRPr="00704FB7">
        <w:rPr>
          <w:b/>
        </w:rPr>
        <w:t>(</w:t>
      </w:r>
      <w:r w:rsidRPr="00704FB7">
        <w:rPr>
          <w:b/>
          <w:i/>
          <w:u w:val="single"/>
        </w:rPr>
        <w:t>state the make and model of the motorcycle</w:t>
      </w:r>
      <w:r>
        <w:rPr>
          <w:i/>
          <w:u w:val="single"/>
        </w:rPr>
        <w:t>)</w:t>
      </w:r>
      <w:r>
        <w:t xml:space="preserve"> motorcycle with a plate number </w:t>
      </w:r>
      <w:r w:rsidRPr="00704FB7">
        <w:rPr>
          <w:b/>
        </w:rPr>
        <w:t>(</w:t>
      </w:r>
      <w:r w:rsidRPr="00704FB7">
        <w:rPr>
          <w:b/>
          <w:i/>
          <w:u w:val="single"/>
        </w:rPr>
        <w:t>insert plate number)</w:t>
      </w:r>
      <w:r>
        <w:t xml:space="preserve"> within the period of </w:t>
      </w:r>
      <w:r w:rsidRPr="00704FB7">
        <w:rPr>
          <w:b/>
          <w:i/>
          <w:u w:val="single"/>
        </w:rPr>
        <w:t xml:space="preserve">(indicate </w:t>
      </w:r>
      <w:r w:rsidR="00704FB7">
        <w:rPr>
          <w:b/>
          <w:i/>
          <w:u w:val="single"/>
        </w:rPr>
        <w:t xml:space="preserve">the </w:t>
      </w:r>
      <w:r w:rsidRPr="00704FB7">
        <w:rPr>
          <w:b/>
          <w:i/>
          <w:u w:val="single"/>
        </w:rPr>
        <w:t>number of days</w:t>
      </w:r>
      <w:r w:rsidR="005B64A5" w:rsidRPr="00704FB7">
        <w:rPr>
          <w:b/>
          <w:i/>
          <w:u w:val="single"/>
        </w:rPr>
        <w:t>/weeks/months</w:t>
      </w:r>
      <w:r w:rsidRPr="00704FB7">
        <w:rPr>
          <w:b/>
          <w:i/>
          <w:u w:val="single"/>
        </w:rPr>
        <w:t>)</w:t>
      </w:r>
      <w:r w:rsidR="005B64A5">
        <w:t xml:space="preserve"> starting from </w:t>
      </w:r>
      <w:r w:rsidR="005B64A5" w:rsidRPr="00704FB7">
        <w:rPr>
          <w:b/>
          <w:i/>
        </w:rPr>
        <w:t>(start date)</w:t>
      </w:r>
      <w:r w:rsidR="005B64A5" w:rsidRPr="00704FB7">
        <w:t xml:space="preserve"> </w:t>
      </w:r>
      <w:r w:rsidR="005B64A5">
        <w:t xml:space="preserve">to </w:t>
      </w:r>
      <w:r w:rsidR="005B64A5" w:rsidRPr="00704FB7">
        <w:rPr>
          <w:b/>
          <w:i/>
        </w:rPr>
        <w:t>(end</w:t>
      </w:r>
      <w:r w:rsidR="00704FB7">
        <w:rPr>
          <w:b/>
          <w:i/>
        </w:rPr>
        <w:t>-</w:t>
      </w:r>
      <w:r w:rsidR="005B64A5" w:rsidRPr="00704FB7">
        <w:rPr>
          <w:b/>
          <w:i/>
        </w:rPr>
        <w:t>date</w:t>
      </w:r>
      <w:r w:rsidR="00704FB7">
        <w:rPr>
          <w:b/>
          <w:i/>
        </w:rPr>
        <w:t>)</w:t>
      </w:r>
      <w:r w:rsidR="005B64A5">
        <w:rPr>
          <w:i/>
        </w:rPr>
        <w:t>.</w:t>
      </w:r>
    </w:p>
    <w:p w:rsidR="0059307A" w:rsidRDefault="005B64A5" w:rsidP="0059307A">
      <w:pPr>
        <w:jc w:val="both"/>
      </w:pPr>
      <w:r>
        <w:t xml:space="preserve">Attached herewith </w:t>
      </w:r>
      <w:r w:rsidR="00CF5EA2">
        <w:t>are the copies</w:t>
      </w:r>
      <w:r>
        <w:t xml:space="preserve"> o</w:t>
      </w:r>
      <w:r w:rsidR="00CF5EA2">
        <w:t xml:space="preserve">f the Official Receipt and Certificate of Registration of the motorcycle and </w:t>
      </w:r>
      <w:r w:rsidR="0059307A">
        <w:t xml:space="preserve">a copy of my </w:t>
      </w:r>
      <w:r w:rsidR="0059307A" w:rsidRPr="00704FB7">
        <w:rPr>
          <w:b/>
        </w:rPr>
        <w:t>(</w:t>
      </w:r>
      <w:r w:rsidR="0059307A" w:rsidRPr="00704FB7">
        <w:rPr>
          <w:b/>
          <w:i/>
          <w:u w:val="single"/>
        </w:rPr>
        <w:t>name of valid ID)</w:t>
      </w:r>
      <w:r w:rsidR="0059307A" w:rsidRPr="00704FB7">
        <w:rPr>
          <w:b/>
        </w:rPr>
        <w:t xml:space="preserve"> </w:t>
      </w:r>
      <w:r w:rsidR="0059307A">
        <w:t xml:space="preserve">as proof of my consent regarding the matter. The bearer will also show his/her </w:t>
      </w:r>
      <w:r w:rsidR="0059307A" w:rsidRPr="00704FB7">
        <w:rPr>
          <w:b/>
          <w:i/>
          <w:u w:val="single"/>
        </w:rPr>
        <w:t>(name</w:t>
      </w:r>
      <w:r w:rsidR="00704FB7">
        <w:rPr>
          <w:b/>
          <w:i/>
          <w:u w:val="single"/>
        </w:rPr>
        <w:t xml:space="preserve"> of bearer’s valid ID</w:t>
      </w:r>
      <w:r w:rsidR="0059307A" w:rsidRPr="00704FB7">
        <w:rPr>
          <w:b/>
          <w:i/>
          <w:u w:val="single"/>
        </w:rPr>
        <w:t>)</w:t>
      </w:r>
      <w:r w:rsidR="0059307A">
        <w:rPr>
          <w:i/>
          <w:u w:val="single"/>
        </w:rPr>
        <w:t xml:space="preserve"> </w:t>
      </w:r>
      <w:r w:rsidR="00704FB7">
        <w:t>for verification purposes</w:t>
      </w:r>
      <w:r w:rsidR="0059307A">
        <w:t>.</w:t>
      </w:r>
    </w:p>
    <w:p w:rsidR="0059307A" w:rsidRDefault="0059307A" w:rsidP="0059307A">
      <w:pPr>
        <w:jc w:val="both"/>
        <w:rPr>
          <w:i/>
          <w:u w:val="single"/>
        </w:rPr>
      </w:pPr>
      <w:r>
        <w:t>Thank you very much and loo</w:t>
      </w:r>
      <w:r w:rsidR="00704FB7">
        <w:t>king forward to your consideration</w:t>
      </w:r>
      <w:r>
        <w:t xml:space="preserve">. For any concerns and questions, you may contact me at </w:t>
      </w:r>
      <w:r w:rsidRPr="00704FB7">
        <w:rPr>
          <w:b/>
        </w:rPr>
        <w:t>(</w:t>
      </w:r>
      <w:r w:rsidRPr="00704FB7">
        <w:rPr>
          <w:b/>
          <w:i/>
          <w:u w:val="single"/>
        </w:rPr>
        <w:t>insert phone number)</w:t>
      </w:r>
      <w:r w:rsidR="00704FB7">
        <w:rPr>
          <w:b/>
          <w:i/>
          <w:u w:val="single"/>
        </w:rPr>
        <w:t>.</w:t>
      </w:r>
    </w:p>
    <w:p w:rsidR="0059307A" w:rsidRDefault="0059307A" w:rsidP="0059307A"/>
    <w:p w:rsidR="0059307A" w:rsidRDefault="0059307A" w:rsidP="0059307A">
      <w:r>
        <w:t>Sincerely,</w:t>
      </w:r>
    </w:p>
    <w:p w:rsidR="0059307A" w:rsidRPr="00F562D4" w:rsidRDefault="0059307A" w:rsidP="0059307A">
      <w:pPr>
        <w:rPr>
          <w:i/>
        </w:rPr>
      </w:pPr>
      <w:r>
        <w:t>(</w:t>
      </w:r>
      <w:proofErr w:type="gramStart"/>
      <w:r w:rsidR="00704FB7">
        <w:rPr>
          <w:b/>
          <w:i/>
        </w:rPr>
        <w:t>signature</w:t>
      </w:r>
      <w:proofErr w:type="gramEnd"/>
      <w:r w:rsidR="00704FB7">
        <w:rPr>
          <w:b/>
          <w:i/>
        </w:rPr>
        <w:t xml:space="preserve">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LYwMDQ0sbA0MTJV0lEKTi0uzszPAykwrQUAhNT4mCwAAAA="/>
  </w:docVars>
  <w:rsids>
    <w:rsidRoot w:val="0059307A"/>
    <w:rsid w:val="004F7E70"/>
    <w:rsid w:val="0059307A"/>
    <w:rsid w:val="005B64A5"/>
    <w:rsid w:val="00704FB7"/>
    <w:rsid w:val="007847F0"/>
    <w:rsid w:val="0079093E"/>
    <w:rsid w:val="008D2E5A"/>
    <w:rsid w:val="00CF5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0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307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0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30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5</cp:revision>
  <dcterms:created xsi:type="dcterms:W3CDTF">2020-09-23T05:50:00Z</dcterms:created>
  <dcterms:modified xsi:type="dcterms:W3CDTF">2020-09-24T03:42:00Z</dcterms:modified>
</cp:coreProperties>
</file>